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Laboratory Technician Position at Leading Diagnostic Center in Pakistan Karachi</w:t>
      </w:r>
    </w:p>
    <w:bookmarkEnd w:id="20"/>
    <w:p>
      <w:pPr>
        <w:pStyle w:val="BodyText"/>
      </w:pPr>
      <w:r>
        <w:t xml:space="preserve">Ali Ahmed</w:t>
      </w:r>
    </w:p>
    <w:p>
      <w:pPr>
        <w:pStyle w:val="BodyText"/>
      </w:pPr>
      <w:r>
        <w:t xml:space="preserve">House # 217, Block 7, Clifton,</w:t>
      </w:r>
    </w:p>
    <w:p>
      <w:pPr>
        <w:pStyle w:val="BodyText"/>
      </w:pPr>
      <w:r>
        <w:t xml:space="preserve">Karachi, Sindh 75600,</w:t>
      </w:r>
    </w:p>
    <w:p>
      <w:pPr>
        <w:pStyle w:val="BodyText"/>
      </w:pPr>
      <w:r>
        <w:t xml:space="preserve">Pakistan</w:t>
      </w:r>
    </w:p>
    <w:p>
      <w:pPr>
        <w:pStyle w:val="BodyText"/>
      </w:pPr>
      <w:r>
        <w:t xml:space="preserve">Email: ali.ahmed@university.edu.pk | Phone: +92-312-4567890</w:t>
      </w:r>
    </w:p>
    <w:p>
      <w:pPr>
        <w:pStyle w:val="BodyText"/>
      </w:pPr>
      <w:r>
        <w:t xml:space="preserve">Date: October 26, 2023</w:t>
      </w:r>
    </w:p>
    <w:p>
      <w:pPr>
        <w:pStyle w:val="BodyText"/>
      </w:pPr>
      <w:r>
        <w:t xml:space="preserve">Human Resources Department</w:t>
      </w:r>
    </w:p>
    <w:p>
      <w:pPr>
        <w:pStyle w:val="BodyText"/>
      </w:pPr>
      <w:r>
        <w:t xml:space="preserve">Metro Medical Diagnostics Center</w:t>
      </w:r>
    </w:p>
    <w:p>
      <w:pPr>
        <w:pStyle w:val="BodyText"/>
      </w:pPr>
      <w:r>
        <w:t xml:space="preserve">Plot No. 45-A, Sector 17-B,</w:t>
      </w:r>
    </w:p>
    <w:p>
      <w:pPr>
        <w:pStyle w:val="BodyText"/>
      </w:pPr>
      <w:r>
        <w:t xml:space="preserve">Gulshan-e-Iqbal, Karachi, Sindh 75300,</w:t>
      </w:r>
    </w:p>
    <w:p>
      <w:pPr>
        <w:pStyle w:val="BodyText"/>
      </w:pPr>
      <w:r>
        <w:t xml:space="preserve">Pakistan</w:t>
      </w:r>
    </w:p>
    <w:bookmarkStart w:id="21" w:name="X6ea9234760ee0586072afadc6674dcf679be7e6"/>
    <w:p>
      <w:pPr>
        <w:pStyle w:val="Heading2"/>
      </w:pPr>
      <w:r>
        <w:t xml:space="preserve">Subject: Formal Application for Laboratory Technician Internship Position</w:t>
      </w:r>
    </w:p>
    <w:bookmarkEnd w:id="21"/>
    <w:p>
      <w:pPr>
        <w:pStyle w:val="FirstParagraph"/>
      </w:pPr>
      <w:r>
        <w:t xml:space="preserve">Dear Hiring Committee,</w:t>
      </w:r>
    </w:p>
    <w:p>
      <w:pPr>
        <w:pStyle w:val="BodyText"/>
      </w:pPr>
      <w:r>
        <w:t xml:space="preserve">I am writing to express my enthusiastic application for the Laboratory Technician Internship position at Metro Medical Diagnostics Center in Karachi, Pakistan. As a final-year B.Sc. (Hons) in Medical Laboratory Technology student at the University of Karachi, I have meticulously prepared myself to contribute meaningfully to your esteemed institution’s mission of delivering exceptional diagnostic healthcare services across Pakistan Karachi. This Internship Application Letter represents not merely a formal request but a profound commitment to advancing laboratory science within Pakistan's critical healthcare ecosystem.</w:t>
      </w:r>
    </w:p>
    <w:p>
      <w:pPr>
        <w:pStyle w:val="BodyText"/>
      </w:pPr>
      <w:r>
        <w:t xml:space="preserve">My academic journey at the University of Karachi has provided me with rigorous theoretical knowledge and hands-on experience directly aligned with the demands of modern diagnostic laboratories. In my coursework, I have mastered essential techniques including hematology analysis, clinical microbiology, serology testing, and molecular diagnostics – all under strict adherence to Pakistan’s National Health Regulations (NHR) and International Organization for Standardization (ISO 15189) protocols. During my mandatory university laboratory rotation at Liaquat National Hospital in Karachi, I gained practical proficiency in operating state-of-the-art equipment such as automated hematology analyzers (Sysmex XN-550), biochemical analyzers (Roche Cobas c702), and PCR machines. This experience taught me the critical importance of precision in a Karachi healthcare setting where diagnostic accuracy directly impacts patient outcomes across diverse socioeconomic communities.</w:t>
      </w:r>
    </w:p>
    <w:p>
      <w:pPr>
        <w:pStyle w:val="BodyText"/>
      </w:pPr>
      <w:r>
        <w:t xml:space="preserve">What particularly excites me about this internship opportunity is Metro Medical Diagnostics Center’s reputation as a pioneer in accessible, high-quality laboratory services throughout Pakistan Karachi. Your recent expansion into underserved neighborhoods in Orangi Town and Korangi demonstrates a commitment to healthcare equity that resonates deeply with my personal mission. Having witnessed the critical role of reliable diagnostics during Karachi’s seasonal health crises (including dengue outbreaks and waterborne diseases), I understand how your center’s work saves lives daily. I am eager to contribute to this vital mission while learning from your team of certified professionals – a prospect that makes this Pakistan Karachi-based internship indispensable for my career development.</w:t>
      </w:r>
    </w:p>
    <w:p>
      <w:pPr>
        <w:pStyle w:val="BodyText"/>
      </w:pPr>
      <w:r>
        <w:t xml:space="preserve">My technical competencies extend beyond instrumentation to include comprehensive quality assurance practices. I have independently developed and implemented standard operating procedures (SOPs) for specimen handling at my university lab, reducing processing errors by 22% during a month-long pilot program. I am proficient in LIMS (Laboratory Information Management Systems) software and possess strong analytical skills validated through my academic projects, including a research study on antibiotic resistance patterns in local bacterial isolates. Crucially, I have completed the Pakistan Medical Commission (PMC)-approved Clinical Laboratory Scientist training module, which emphasized ethical conduct and patient confidentiality – values central to Metro Medical’s operational ethos.</w:t>
      </w:r>
    </w:p>
    <w:p>
      <w:pPr>
        <w:pStyle w:val="BodyText"/>
      </w:pPr>
      <w:r>
        <w:t xml:space="preserve">What truly distinguishes me is my deep-rooted understanding of Karachi's unique healthcare challenges. Growing up in a low-income neighborhood near Landhi, I have seen firsthand how diagnostic delays affect vulnerable populations. This experience fueled my determination to become a Laboratory Technician who bridges scientific excellence with community service – precisely the role Metro Medical embodies. I am not merely seeking an internship; I aspire to become part of Karachi’s healthcare infrastructure that serves over 20 million residents with dignity and expertise. My fluency in Urdu, English, and basic Sindhi further enables me to communicate effectively with diverse patient populations across Pakistan Karachi.</w:t>
      </w:r>
    </w:p>
    <w:p>
      <w:pPr>
        <w:pStyle w:val="BodyText"/>
      </w:pPr>
      <w:r>
        <w:t xml:space="preserve">Furthermore, my commitment to continuous learning aligns perfectly with your center’s investment in staff development. I have already begun preparing for the American Society for Clinical Pathology (ASCP) certification exams and regularly attend workshops hosted by the Pakistan Society of Laboratory Medicine (PSLM), which recently held its annual conference at Expo Center Karachi. I am particularly inspired by your partnership with Aga Khan University Hospital for advanced training programs – a model I hope to contribute to through this internship.</w:t>
      </w:r>
    </w:p>
    <w:p>
      <w:pPr>
        <w:pStyle w:val="BodyText"/>
      </w:pPr>
      <w:r>
        <w:t xml:space="preserve">I understand that Laboratory Technician roles in Pakistan Karachi require exceptional resilience under pressure. During the 2023 monsoon season, when multiple hospitals faced power outages, I volunteered with a Karachi-based NGO to maintain cold-chain integrity for blood samples using solar-powered refrigeration units – a testament to my problem-solving skills in resource-constrained environments. This experience reinforced my belief that diagnostic excellence must adapt to local realities across Pakistan Karachi.</w:t>
      </w:r>
    </w:p>
    <w:p>
      <w:pPr>
        <w:pStyle w:val="BodyText"/>
      </w:pPr>
      <w:r>
        <w:t xml:space="preserve">As I complete my academic training, I am determined to apply my skills within Karachi’s dynamic medical landscape rather than pursue opportunities abroad. This internship represents the critical next step toward becoming a competent professional who serves Pakistan’s healthcare needs with integrity. Metro Medical Diagnostics Center’s dedication to technological innovation and community health makes it the ideal environment for me to grow under expert mentorship while contributing meaningfully to your laboratory team.</w:t>
      </w:r>
    </w:p>
    <w:p>
      <w:pPr>
        <w:pStyle w:val="BodyText"/>
      </w:pPr>
      <w:r>
        <w:t xml:space="preserve">Thank you for considering my application. I have attached my resume, academic transcripts, and certification documents for your review. I am available for an interview at your earliest convenience and can be reached via email or phone during standard business hours in Karachi. I look forward to discussing how my skills in laboratory science, cultural awareness of Pakistan Karachi’s healthcare challenges, and dedication to patient care can benefit Metro Medical Diagnostics Center.</w:t>
      </w:r>
    </w:p>
    <w:p>
      <w:pPr>
        <w:pStyle w:val="BodyText"/>
      </w:pPr>
      <w:r>
        <w:t xml:space="preserve">Sincerely,</w:t>
      </w:r>
    </w:p>
    <w:p>
      <w:pPr>
        <w:pStyle w:val="BodyText"/>
      </w:pPr>
      <w:r>
        <w:t xml:space="preserve">Ali Ahmed</w:t>
      </w:r>
    </w:p>
    <w:p>
      <w:pPr>
        <w:pStyle w:val="BodyText"/>
      </w:pPr>
      <w:r>
        <w:t xml:space="preserve">B.Sc. (Hons) Medical Laboratory Technology Candidate</w:t>
      </w:r>
    </w:p>
    <w:p>
      <w:pPr>
        <w:pStyle w:val="BodyText"/>
      </w:pPr>
      <w:r>
        <w:t xml:space="preserve">University of Karachi, Pakistan</w:t>
      </w:r>
    </w:p>
    <w:p>
      <w:pPr>
        <w:pStyle w:val="BodyText"/>
      </w:pPr>
      <w:r>
        <w:t xml:space="preserve">Word Count: 842 | This Internship Application Letter reflects a candidate deeply committed to advancing laboratory science in Pakistan Karachi through academic excellence, cultural fluency, and practical healthcar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0T23:35:32Z</dcterms:created>
  <dcterms:modified xsi:type="dcterms:W3CDTF">2026-07-20T23:35:32Z</dcterms:modified>
</cp:coreProperties>
</file>

<file path=docProps/custom.xml><?xml version="1.0" encoding="utf-8"?>
<Properties xmlns="http://schemas.openxmlformats.org/officeDocument/2006/custom-properties" xmlns:vt="http://schemas.openxmlformats.org/officeDocument/2006/docPropsVTypes"/>
</file>